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319b5c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5912ebf-c5ae-49b4-9fcb-f5859075e4c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20:57:30Z</dcterms:created>
  <dcterms:modified xsi:type="dcterms:W3CDTF">2023-06-15T20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